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54B670BA" w:rsidR="00F071B0" w:rsidRPr="00042CD6" w:rsidRDefault="00CD634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AA65A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418AD17F" w:rsidR="00F071B0" w:rsidRPr="00042CD6" w:rsidRDefault="00CD634A" w:rsidP="00CD63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AA65AF">
              <w:rPr>
                <w:rFonts w:ascii="Times New Roman" w:hAnsi="Times New Roman" w:cs="Times New Roman"/>
              </w:rPr>
              <w:t>4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2416083" w:rsidR="00946D63" w:rsidRPr="00042CD6" w:rsidRDefault="00AE4C8F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N. T. P. G. B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Upethra</w:t>
            </w:r>
            <w:proofErr w:type="spellEnd"/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B. U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Senanayaka</w:t>
            </w:r>
            <w:proofErr w:type="spellEnd"/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Digital Tire Management and Monitoring System for </w:t>
            </w:r>
            <w:proofErr w:type="spellStart"/>
            <w:r w:rsidRPr="00427339">
              <w:rPr>
                <w:rFonts w:ascii="Times New Roman" w:hAnsi="Times New Roman" w:cs="Times New Roman"/>
              </w:rPr>
              <w:t>Pavara</w:t>
            </w:r>
            <w:proofErr w:type="spellEnd"/>
            <w:r w:rsidRPr="00427339">
              <w:rPr>
                <w:rFonts w:ascii="Times New Roman" w:hAnsi="Times New Roman" w:cs="Times New Roman"/>
              </w:rPr>
              <w:t xml:space="preserve">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7368759A" w:rsidR="00DB4E05" w:rsidRPr="002A067E" w:rsidRDefault="00AA65AF" w:rsidP="00563F8C">
            <w:pPr>
              <w:ind w:left="108"/>
            </w:pPr>
            <w:r>
              <w:rPr>
                <w:b/>
              </w:rPr>
              <w:t>04.03</w:t>
            </w:r>
            <w:r w:rsidR="002A067E"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A929F7C" w14:textId="6F989BFD" w:rsidR="00637233" w:rsidRPr="00637233" w:rsidRDefault="00637233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27687C8" w:rsidR="00ED66D1" w:rsidRPr="0008759F" w:rsidRDefault="00ED66D1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7843DD7E" w:rsidR="00EE5386" w:rsidRPr="00042CD6" w:rsidRDefault="00EE5386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2DCFDA92" w14:textId="5E9522CF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Further Comments    </w:t>
            </w: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   (</w:t>
            </w:r>
            <w:proofErr w:type="gramEnd"/>
            <w:r w:rsidRPr="00042CD6">
              <w:rPr>
                <w:rFonts w:ascii="Times New Roman" w:eastAsia="Verdana" w:hAnsi="Times New Roman" w:cs="Times New Roman"/>
                <w:b/>
                <w:bCs/>
              </w:rPr>
              <w:t>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  <w:proofErr w:type="gramEnd"/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A65AF"/>
    <w:rsid w:val="00AC5A9B"/>
    <w:rsid w:val="00AD0F61"/>
    <w:rsid w:val="00AE4C8F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D634A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9</cp:revision>
  <cp:lastPrinted>2022-05-07T14:37:00Z</cp:lastPrinted>
  <dcterms:created xsi:type="dcterms:W3CDTF">2023-08-02T02:51:00Z</dcterms:created>
  <dcterms:modified xsi:type="dcterms:W3CDTF">2024-04-03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